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5CDE3410" w14:textId="1499644D" w:rsidR="00610C39" w:rsidRDefault="000656D6" w:rsidP="000656D6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February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 w:rsidR="007F43B0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8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751B8FF5" w14:textId="31251F52" w:rsidR="00B835EB" w:rsidRDefault="00B835EB" w:rsidP="004104DE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B835EB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Andrea Penney</w:t>
      </w:r>
    </w:p>
    <w:p w14:paraId="587F0CEE" w14:textId="433E46BF" w:rsidR="000656D6" w:rsidRDefault="00B835EB" w:rsidP="004104DE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B835EB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910 Mainland St</w:t>
      </w:r>
    </w:p>
    <w:p w14:paraId="2482253B" w14:textId="3250FD34" w:rsidR="00F8205A" w:rsidRPr="00791EC1" w:rsidRDefault="00B835EB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Vancouver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,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British Columbia</w:t>
      </w:r>
      <w:r w:rsidR="004104DE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V6B 1A9</w:t>
      </w:r>
    </w:p>
    <w:p w14:paraId="660774D0" w14:textId="2FB5A217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:</w:t>
      </w:r>
      <w:r w:rsidR="008B6B0C" w:rsidRPr="008B6B0C">
        <w:t xml:space="preserve"> </w:t>
      </w:r>
      <w:r w:rsidR="008B6B0C">
        <w:t xml:space="preserve"> </w:t>
      </w:r>
      <w:r w:rsidR="008B6B0C" w:rsidRPr="008B6B0C">
        <w:rPr>
          <w:rFonts w:ascii="Times New Roman" w:hAnsi="Times New Roman"/>
          <w:b/>
          <w:sz w:val="24"/>
          <w:szCs w:val="24"/>
        </w:rPr>
        <w:t xml:space="preserve">SAP </w:t>
      </w:r>
      <w:proofErr w:type="spellStart"/>
      <w:r w:rsidR="008B6B0C" w:rsidRPr="008B6B0C">
        <w:rPr>
          <w:rFonts w:ascii="Times New Roman" w:hAnsi="Times New Roman"/>
          <w:b/>
          <w:sz w:val="24"/>
          <w:szCs w:val="24"/>
        </w:rPr>
        <w:t>iXp</w:t>
      </w:r>
      <w:proofErr w:type="spellEnd"/>
      <w:r w:rsidR="008B6B0C" w:rsidRPr="008B6B0C">
        <w:rPr>
          <w:rFonts w:ascii="Times New Roman" w:hAnsi="Times New Roman"/>
          <w:b/>
          <w:sz w:val="24"/>
          <w:szCs w:val="24"/>
        </w:rPr>
        <w:t xml:space="preserve"> Intern -</w:t>
      </w:r>
      <w:r w:rsidR="007C1D0B" w:rsidRPr="007C1D0B">
        <w:rPr>
          <w:rFonts w:ascii="Times New Roman" w:hAnsi="Times New Roman"/>
          <w:b/>
          <w:sz w:val="24"/>
          <w:szCs w:val="24"/>
        </w:rPr>
        <w:t xml:space="preserve"> Agile Developer</w:t>
      </w:r>
      <w:r w:rsidR="006324FD">
        <w:rPr>
          <w:rFonts w:ascii="Times New Roman" w:hAnsi="Times New Roman"/>
          <w:b/>
          <w:sz w:val="24"/>
          <w:szCs w:val="24"/>
        </w:rPr>
        <w:t xml:space="preserve"> </w:t>
      </w:r>
      <w:r w:rsidR="006324FD" w:rsidRPr="006324FD">
        <w:rPr>
          <w:rFonts w:ascii="Times New Roman" w:hAnsi="Times New Roman"/>
          <w:b/>
          <w:sz w:val="24"/>
          <w:szCs w:val="24"/>
        </w:rPr>
        <w:t>- HANA and Analytics Job</w:t>
      </w:r>
      <w:r w:rsidR="006324FD" w:rsidRPr="006324FD">
        <w:rPr>
          <w:rFonts w:ascii="Times New Roman" w:hAnsi="Times New Roman"/>
          <w:b/>
          <w:sz w:val="24"/>
          <w:szCs w:val="24"/>
        </w:rPr>
        <w:t xml:space="preserve"> </w:t>
      </w:r>
      <w:r w:rsidR="004104DE">
        <w:rPr>
          <w:rFonts w:ascii="Times New Roman" w:hAnsi="Times New Roman"/>
          <w:b/>
          <w:sz w:val="24"/>
          <w:szCs w:val="24"/>
        </w:rPr>
        <w:t>(</w:t>
      </w:r>
      <w:r w:rsidR="008B6B0C">
        <w:rPr>
          <w:rFonts w:ascii="Times New Roman" w:hAnsi="Times New Roman"/>
          <w:b/>
          <w:sz w:val="24"/>
          <w:szCs w:val="24"/>
        </w:rPr>
        <w:t>8</w:t>
      </w:r>
      <w:r w:rsidR="004104DE">
        <w:rPr>
          <w:rFonts w:ascii="Times New Roman" w:hAnsi="Times New Roman"/>
          <w:b/>
          <w:sz w:val="24"/>
          <w:szCs w:val="24"/>
        </w:rPr>
        <w:t xml:space="preserve"> Months)</w:t>
      </w:r>
    </w:p>
    <w:p w14:paraId="0787F522" w14:textId="6662C01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4104DE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B835EB" w:rsidRPr="00B835EB">
        <w:rPr>
          <w:rFonts w:ascii="Times New Roman" w:eastAsia="Malgun Gothic" w:hAnsi="Times New Roman"/>
          <w:sz w:val="24"/>
          <w:szCs w:val="24"/>
          <w:lang w:eastAsia="ko-KR"/>
        </w:rPr>
        <w:t>Andrea Penney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187D3476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UI design and implementati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it is with great excitement that I have submitted my resume for consideration to be</w:t>
      </w:r>
      <w:r w:rsidR="006324FD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 8-month agile test development</w:t>
      </w:r>
      <w:r w:rsidR="00C65975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tern 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t 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SAP </w:t>
      </w:r>
      <w:proofErr w:type="spellStart"/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Xp</w:t>
      </w:r>
      <w:proofErr w:type="spellEnd"/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Vancouver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object-oriented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sign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implementation, applying agile scrum principles to</w:t>
      </w:r>
      <w:r w:rsidR="0005512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evelopment,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 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front-end graphical user interface design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</w:t>
      </w:r>
      <w:r w:rsidR="00FC64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test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 combination with my experience design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gramm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rduino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jec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solve real-world </w:t>
      </w:r>
      <w:bookmarkStart w:id="0" w:name="_GoBack"/>
      <w:bookmarkEnd w:id="0"/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problems. I am prepared to contribute to your company’s technological goals in developing and </w:t>
      </w:r>
      <w:r w:rsidR="0050260D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testing high and low-level modules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hile performing any risk assessments, </w:t>
      </w:r>
      <w:r w:rsidR="00A3649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scaling features, 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ckup documentati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experiments necessary to ensure quality and efficiency. </w:t>
      </w:r>
    </w:p>
    <w:p w14:paraId="3268B392" w14:textId="091EC404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B25A7F" w:rsidRP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SAP </w:t>
      </w:r>
      <w:proofErr w:type="spellStart"/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Xp</w:t>
      </w:r>
      <w:proofErr w:type="spellEnd"/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Vancouver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66E5D2DC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ull requests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1809E0CA" w14:textId="6E7E8BE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</w:p>
    <w:p w14:paraId="5CD526FC" w14:textId="52B42F04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 versions</w:t>
      </w:r>
    </w:p>
    <w:p w14:paraId="1DAADECF" w14:textId="7D99B2DE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</w:t>
      </w:r>
      <w:r w:rsidR="00FC64C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</w:t>
      </w:r>
    </w:p>
    <w:p w14:paraId="7426050D" w14:textId="49EF3F4D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unique skill set and passion I can bring to your team. I truly believe that my experience in programming coupled with my knowledge in </w:t>
      </w:r>
      <w:r w:rsidR="00CB4398" w:rsidRPr="0084508F">
        <w:rPr>
          <w:rFonts w:ascii="Times New Roman" w:eastAsia="Malgun Gothic" w:hAnsi="Times New Roman"/>
          <w:sz w:val="24"/>
          <w:szCs w:val="24"/>
          <w:lang w:eastAsia="ko-KR"/>
        </w:rPr>
        <w:t>software and hardware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design prototyping will 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r w:rsidR="00E617A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SAP </w:t>
      </w:r>
      <w:proofErr w:type="spellStart"/>
      <w:r w:rsidR="00E617A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Xp</w:t>
      </w:r>
      <w:proofErr w:type="spellEnd"/>
      <w:r w:rsidR="005437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ecurity </w:t>
      </w:r>
      <w:r w:rsidR="00B1254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gile test</w:t>
      </w:r>
      <w:r w:rsidR="00E617A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eveloper</w:t>
      </w:r>
      <w:r w:rsidR="00C23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’s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environment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ACB87" w14:textId="77777777" w:rsidR="00460E13" w:rsidRDefault="00460E13" w:rsidP="00610C39">
      <w:pPr>
        <w:spacing w:after="0" w:line="240" w:lineRule="auto"/>
      </w:pPr>
      <w:r>
        <w:separator/>
      </w:r>
    </w:p>
  </w:endnote>
  <w:endnote w:type="continuationSeparator" w:id="0">
    <w:p w14:paraId="5F99EA36" w14:textId="77777777" w:rsidR="00460E13" w:rsidRDefault="00460E13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E3D2A4" w14:textId="77777777" w:rsidR="00460E13" w:rsidRDefault="00460E13" w:rsidP="00610C39">
      <w:pPr>
        <w:spacing w:after="0" w:line="240" w:lineRule="auto"/>
      </w:pPr>
      <w:r>
        <w:separator/>
      </w:r>
    </w:p>
  </w:footnote>
  <w:footnote w:type="continuationSeparator" w:id="0">
    <w:p w14:paraId="7F693C99" w14:textId="77777777" w:rsidR="00460E13" w:rsidRDefault="00460E13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UZGtQA8N+1VLQAAAA=="/>
  </w:docVars>
  <w:rsids>
    <w:rsidRoot w:val="00600044"/>
    <w:rsid w:val="00055126"/>
    <w:rsid w:val="0006348B"/>
    <w:rsid w:val="000656D6"/>
    <w:rsid w:val="000E7256"/>
    <w:rsid w:val="00173EB4"/>
    <w:rsid w:val="00175FF0"/>
    <w:rsid w:val="001E1994"/>
    <w:rsid w:val="0023664A"/>
    <w:rsid w:val="0029367E"/>
    <w:rsid w:val="0029799D"/>
    <w:rsid w:val="003C65D4"/>
    <w:rsid w:val="004104DE"/>
    <w:rsid w:val="00436402"/>
    <w:rsid w:val="00460E13"/>
    <w:rsid w:val="004B391C"/>
    <w:rsid w:val="0050260D"/>
    <w:rsid w:val="00543719"/>
    <w:rsid w:val="00584273"/>
    <w:rsid w:val="00600044"/>
    <w:rsid w:val="00610C39"/>
    <w:rsid w:val="006324FD"/>
    <w:rsid w:val="00654FB3"/>
    <w:rsid w:val="00675B65"/>
    <w:rsid w:val="00682710"/>
    <w:rsid w:val="00682D62"/>
    <w:rsid w:val="00703F20"/>
    <w:rsid w:val="007107BF"/>
    <w:rsid w:val="00791EC1"/>
    <w:rsid w:val="007C1D0B"/>
    <w:rsid w:val="007F43B0"/>
    <w:rsid w:val="0084508F"/>
    <w:rsid w:val="00893D16"/>
    <w:rsid w:val="008A4D3C"/>
    <w:rsid w:val="008B6B0C"/>
    <w:rsid w:val="009272D1"/>
    <w:rsid w:val="00931C3F"/>
    <w:rsid w:val="009A75E4"/>
    <w:rsid w:val="009B69F9"/>
    <w:rsid w:val="00A36490"/>
    <w:rsid w:val="00A630FD"/>
    <w:rsid w:val="00A86020"/>
    <w:rsid w:val="00AC0926"/>
    <w:rsid w:val="00AD183E"/>
    <w:rsid w:val="00AF1079"/>
    <w:rsid w:val="00B12547"/>
    <w:rsid w:val="00B25A7F"/>
    <w:rsid w:val="00B835EB"/>
    <w:rsid w:val="00BE6A0B"/>
    <w:rsid w:val="00C23EC1"/>
    <w:rsid w:val="00C44EB3"/>
    <w:rsid w:val="00C56E94"/>
    <w:rsid w:val="00C65975"/>
    <w:rsid w:val="00C94FBD"/>
    <w:rsid w:val="00C97309"/>
    <w:rsid w:val="00CA48CD"/>
    <w:rsid w:val="00CB4398"/>
    <w:rsid w:val="00D264D0"/>
    <w:rsid w:val="00DF20CB"/>
    <w:rsid w:val="00E40F11"/>
    <w:rsid w:val="00E617A7"/>
    <w:rsid w:val="00E83B61"/>
    <w:rsid w:val="00E8484E"/>
    <w:rsid w:val="00EA6B80"/>
    <w:rsid w:val="00F16533"/>
    <w:rsid w:val="00F8205A"/>
    <w:rsid w:val="00FC64C6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407</Words>
  <Characters>232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24</cp:revision>
  <cp:lastPrinted>2020-01-16T00:18:00Z</cp:lastPrinted>
  <dcterms:created xsi:type="dcterms:W3CDTF">2020-02-11T04:00:00Z</dcterms:created>
  <dcterms:modified xsi:type="dcterms:W3CDTF">2020-02-18T21:43:00Z</dcterms:modified>
</cp:coreProperties>
</file>